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11791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125527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11791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61047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61680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33923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11791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430676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11428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9425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48528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611208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99703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76208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21302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73681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5819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44103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121193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10763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13748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10763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107634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107658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15576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ныев Ресулбег</dc:creator>
  <dc:language>ru-RU</dc:language>
  <cp:keywords/>
  <dcterms:created xsi:type="dcterms:W3CDTF">2024-03-25T15:46:37Z</dcterms:created>
  <dcterms:modified xsi:type="dcterms:W3CDTF">2024-03-25T15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